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1311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1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Hania Fal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ikołaj :)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